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A73FC1" w14:textId="05206261" w:rsidR="00306955" w:rsidRDefault="00306955" w:rsidP="00306955">
      <w:pPr>
        <w:pStyle w:val="NoSpacing"/>
      </w:pPr>
      <w:r w:rsidRPr="00306955">
        <w:t xml:space="preserve">CIS 2268 </w:t>
      </w:r>
      <w:r w:rsidR="0086783F">
        <w:t>–</w:t>
      </w:r>
      <w:r w:rsidRPr="00306955">
        <w:t xml:space="preserve"> </w:t>
      </w:r>
      <w:r w:rsidR="0086783F">
        <w:t>Midterm Project</w:t>
      </w:r>
      <w:r w:rsidR="007C4DFD">
        <w:t xml:space="preserve"> – </w:t>
      </w:r>
      <w:r w:rsidR="00236149">
        <w:t>Fall</w:t>
      </w:r>
      <w:r w:rsidR="00161FE1">
        <w:t xml:space="preserve"> 2021</w:t>
      </w:r>
    </w:p>
    <w:p w14:paraId="66828979" w14:textId="77777777" w:rsidR="0086783F" w:rsidRPr="00306955" w:rsidRDefault="0086783F" w:rsidP="00306955">
      <w:pPr>
        <w:pStyle w:val="NoSpacing"/>
      </w:pPr>
    </w:p>
    <w:p w14:paraId="47EEA9AA" w14:textId="77777777" w:rsidR="00306955" w:rsidRPr="00306955" w:rsidRDefault="00306955" w:rsidP="00306955">
      <w:pPr>
        <w:pStyle w:val="NoSpacing"/>
      </w:pPr>
      <w:r w:rsidRPr="00306955">
        <w:t xml:space="preserve">Project: Design a personal or business-related database that would be of interest to you Using Oracle. </w:t>
      </w:r>
    </w:p>
    <w:p w14:paraId="6317CF17" w14:textId="77777777" w:rsidR="00306955" w:rsidRPr="00306955" w:rsidRDefault="00306955" w:rsidP="00306955">
      <w:pPr>
        <w:pStyle w:val="NoSpacing"/>
        <w:ind w:left="720"/>
      </w:pPr>
    </w:p>
    <w:p w14:paraId="66E44C21" w14:textId="2370857E" w:rsidR="00306955" w:rsidRDefault="00306955" w:rsidP="00306955">
      <w:pPr>
        <w:pStyle w:val="NoSpacing"/>
      </w:pPr>
      <w:r w:rsidRPr="00306955">
        <w:t xml:space="preserve">The project involves collecting the application requirements, designing the database, specifying which operations will be supported on the data, and building the database. </w:t>
      </w:r>
    </w:p>
    <w:p w14:paraId="2EBDE7F9" w14:textId="77777777" w:rsidR="00306955" w:rsidRPr="00306955" w:rsidRDefault="00306955" w:rsidP="00306955">
      <w:pPr>
        <w:pStyle w:val="NoSpacing"/>
      </w:pPr>
    </w:p>
    <w:p w14:paraId="5F497FBA" w14:textId="77777777" w:rsidR="00306955" w:rsidRPr="00306955" w:rsidRDefault="00306955" w:rsidP="00306955">
      <w:pPr>
        <w:pStyle w:val="NoSpacing"/>
      </w:pPr>
      <w:r w:rsidRPr="00306955">
        <w:t xml:space="preserve">The project will be evaluated based on: </w:t>
      </w:r>
    </w:p>
    <w:p w14:paraId="21B5F86F" w14:textId="797AFD51" w:rsidR="00306955" w:rsidRPr="00306955" w:rsidRDefault="00306955" w:rsidP="00306955">
      <w:pPr>
        <w:pStyle w:val="NoSpacing"/>
        <w:numPr>
          <w:ilvl w:val="0"/>
          <w:numId w:val="5"/>
        </w:numPr>
      </w:pPr>
      <w:r w:rsidRPr="00306955">
        <w:t>Creativity of the database</w:t>
      </w:r>
    </w:p>
    <w:p w14:paraId="5D088972" w14:textId="7E54F2D9" w:rsidR="00306955" w:rsidRPr="00306955" w:rsidRDefault="00306955" w:rsidP="00306955">
      <w:pPr>
        <w:pStyle w:val="NoSpacing"/>
        <w:numPr>
          <w:ilvl w:val="0"/>
          <w:numId w:val="5"/>
        </w:numPr>
      </w:pPr>
      <w:r w:rsidRPr="00306955">
        <w:t>Amount of the course material applied to the project</w:t>
      </w:r>
    </w:p>
    <w:p w14:paraId="2B8DD36D" w14:textId="3371E9D8" w:rsidR="00306955" w:rsidRPr="00306955" w:rsidRDefault="00306955" w:rsidP="00306955">
      <w:pPr>
        <w:pStyle w:val="NoSpacing"/>
        <w:numPr>
          <w:ilvl w:val="0"/>
          <w:numId w:val="5"/>
        </w:numPr>
      </w:pPr>
      <w:r w:rsidRPr="00306955">
        <w:t>Complexity of relationships and constraints among objects</w:t>
      </w:r>
    </w:p>
    <w:p w14:paraId="7AF4BD7B" w14:textId="276CEF71" w:rsidR="00306955" w:rsidRPr="00306955" w:rsidRDefault="00306955" w:rsidP="00306955">
      <w:pPr>
        <w:pStyle w:val="NoSpacing"/>
        <w:numPr>
          <w:ilvl w:val="0"/>
          <w:numId w:val="5"/>
        </w:numPr>
      </w:pPr>
      <w:r w:rsidRPr="00306955">
        <w:t>Complexity of queries over the data</w:t>
      </w:r>
    </w:p>
    <w:p w14:paraId="1A16236D" w14:textId="6A7FAC67" w:rsidR="00306955" w:rsidRPr="00306955" w:rsidRDefault="00306955" w:rsidP="00306955">
      <w:pPr>
        <w:pStyle w:val="NoSpacing"/>
        <w:numPr>
          <w:ilvl w:val="0"/>
          <w:numId w:val="5"/>
        </w:numPr>
      </w:pPr>
      <w:r w:rsidRPr="00306955">
        <w:t>Completeness of testing of DB.</w:t>
      </w:r>
    </w:p>
    <w:p w14:paraId="5E59DD4B" w14:textId="77777777" w:rsidR="00306955" w:rsidRPr="00306955" w:rsidRDefault="00306955" w:rsidP="00306955">
      <w:pPr>
        <w:pStyle w:val="NoSpacing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46"/>
        <w:gridCol w:w="8289"/>
        <w:gridCol w:w="1255"/>
      </w:tblGrid>
      <w:tr w:rsidR="002F541F" w14:paraId="53ED04E4" w14:textId="77777777" w:rsidTr="00885FA3">
        <w:tc>
          <w:tcPr>
            <w:tcW w:w="1246" w:type="dxa"/>
          </w:tcPr>
          <w:p w14:paraId="6E9B5455" w14:textId="77777777" w:rsidR="002F541F" w:rsidRPr="002F541F" w:rsidRDefault="002F541F" w:rsidP="00306955">
            <w:pPr>
              <w:pStyle w:val="NoSpacing"/>
            </w:pPr>
          </w:p>
        </w:tc>
        <w:tc>
          <w:tcPr>
            <w:tcW w:w="8289" w:type="dxa"/>
          </w:tcPr>
          <w:p w14:paraId="57FF456D" w14:textId="77777777" w:rsidR="002F541F" w:rsidRPr="00306955" w:rsidRDefault="002F541F" w:rsidP="002F541F">
            <w:pPr>
              <w:pStyle w:val="NoSpacing"/>
            </w:pPr>
          </w:p>
        </w:tc>
        <w:tc>
          <w:tcPr>
            <w:tcW w:w="1255" w:type="dxa"/>
          </w:tcPr>
          <w:p w14:paraId="77174CDF" w14:textId="2124AE48" w:rsidR="002F541F" w:rsidRPr="00306955" w:rsidRDefault="00885FA3" w:rsidP="002F541F">
            <w:pPr>
              <w:pStyle w:val="NoSpacing"/>
            </w:pPr>
            <w:r>
              <w:t>Points</w:t>
            </w:r>
          </w:p>
        </w:tc>
      </w:tr>
      <w:tr w:rsidR="002F541F" w14:paraId="49D48BA1" w14:textId="55335F23" w:rsidTr="00885FA3">
        <w:tc>
          <w:tcPr>
            <w:tcW w:w="1246" w:type="dxa"/>
          </w:tcPr>
          <w:p w14:paraId="4E9CEBE0" w14:textId="3B1424CB" w:rsidR="002F541F" w:rsidRPr="002F541F" w:rsidRDefault="00161FE1" w:rsidP="00306955">
            <w:pPr>
              <w:pStyle w:val="NoSpacing"/>
            </w:pPr>
            <w:r>
              <w:t xml:space="preserve">1. </w:t>
            </w:r>
            <w:r w:rsidR="002F541F" w:rsidRPr="002F541F">
              <w:t>Description</w:t>
            </w:r>
          </w:p>
        </w:tc>
        <w:tc>
          <w:tcPr>
            <w:tcW w:w="8289" w:type="dxa"/>
          </w:tcPr>
          <w:p w14:paraId="38AF8F81" w14:textId="60BAEECF" w:rsidR="002F541F" w:rsidRPr="00306955" w:rsidRDefault="002F541F" w:rsidP="002F541F">
            <w:pPr>
              <w:pStyle w:val="NoSpacing"/>
            </w:pPr>
            <w:r w:rsidRPr="00306955">
              <w:t>Why should your database be built?  You need to discuss these elements</w:t>
            </w:r>
            <w:r w:rsidR="00A57E13">
              <w:t xml:space="preserve"> in a Word document (or PDF)</w:t>
            </w:r>
            <w:r w:rsidRPr="00306955">
              <w:t xml:space="preserve">: </w:t>
            </w:r>
          </w:p>
          <w:p w14:paraId="422106F4" w14:textId="77777777" w:rsidR="002F541F" w:rsidRPr="00306955" w:rsidRDefault="002F541F" w:rsidP="002F541F">
            <w:pPr>
              <w:pStyle w:val="NoSpacing"/>
              <w:numPr>
                <w:ilvl w:val="0"/>
                <w:numId w:val="6"/>
              </w:numPr>
            </w:pPr>
            <w:r w:rsidRPr="00306955">
              <w:t>What tasks, operations or processes the system supports, and what user group or groups are served</w:t>
            </w:r>
          </w:p>
          <w:p w14:paraId="1FB655FF" w14:textId="77777777" w:rsidR="002F541F" w:rsidRDefault="002F541F" w:rsidP="00306955">
            <w:pPr>
              <w:pStyle w:val="NoSpacing"/>
              <w:numPr>
                <w:ilvl w:val="0"/>
                <w:numId w:val="6"/>
              </w:numPr>
            </w:pPr>
            <w:r w:rsidRPr="00306955">
              <w:t xml:space="preserve">Limitations of your system (any system has it, and so does yours; a candid statement on system limitations is an indispensable part of a good system development practice). </w:t>
            </w:r>
          </w:p>
          <w:p w14:paraId="7511E03D" w14:textId="2A2F7F4F" w:rsidR="0013515A" w:rsidRPr="00885FA3" w:rsidRDefault="0013515A" w:rsidP="00306955">
            <w:pPr>
              <w:pStyle w:val="NoSpacing"/>
              <w:numPr>
                <w:ilvl w:val="0"/>
                <w:numId w:val="6"/>
              </w:numPr>
            </w:pPr>
            <w:r>
              <w:t xml:space="preserve">List the DML, DDL, and </w:t>
            </w:r>
            <w:r w:rsidR="00E00A2F">
              <w:t>TCL statements used</w:t>
            </w:r>
          </w:p>
        </w:tc>
        <w:tc>
          <w:tcPr>
            <w:tcW w:w="1255" w:type="dxa"/>
          </w:tcPr>
          <w:p w14:paraId="2ED5A2F9" w14:textId="7B9F2048" w:rsidR="002F541F" w:rsidRPr="00306955" w:rsidRDefault="008318E4" w:rsidP="002F541F">
            <w:pPr>
              <w:pStyle w:val="NoSpacing"/>
            </w:pPr>
            <w:r>
              <w:t>5</w:t>
            </w:r>
          </w:p>
        </w:tc>
      </w:tr>
      <w:tr w:rsidR="002F541F" w14:paraId="034DDD3D" w14:textId="466D3973" w:rsidTr="00885FA3">
        <w:tc>
          <w:tcPr>
            <w:tcW w:w="1246" w:type="dxa"/>
          </w:tcPr>
          <w:p w14:paraId="79FD88E9" w14:textId="65F73D8E" w:rsidR="002F541F" w:rsidRPr="00885FA3" w:rsidRDefault="00161FE1" w:rsidP="00306955">
            <w:pPr>
              <w:pStyle w:val="NoSpacing"/>
            </w:pPr>
            <w:r>
              <w:t xml:space="preserve">2. </w:t>
            </w:r>
            <w:r w:rsidR="00885FA3" w:rsidRPr="00885FA3">
              <w:t>Schema</w:t>
            </w:r>
            <w:r w:rsidR="00B01288">
              <w:t xml:space="preserve"> and ERD</w:t>
            </w:r>
          </w:p>
        </w:tc>
        <w:tc>
          <w:tcPr>
            <w:tcW w:w="8289" w:type="dxa"/>
          </w:tcPr>
          <w:p w14:paraId="0E7A424B" w14:textId="5561A8C4" w:rsidR="002F541F" w:rsidRDefault="009F2D56" w:rsidP="00885FA3">
            <w:pPr>
              <w:pStyle w:val="NoSpacing"/>
              <w:rPr>
                <w:b/>
                <w:bCs/>
              </w:rPr>
            </w:pPr>
            <w:r>
              <w:t>T</w:t>
            </w:r>
            <w:r w:rsidR="00885FA3" w:rsidRPr="00306955">
              <w:t xml:space="preserve">he layout of normalized and linked tables, this can be submitted in any type of file you want (doc, txt, </w:t>
            </w:r>
            <w:proofErr w:type="spellStart"/>
            <w:r w:rsidR="00885FA3" w:rsidRPr="00306955">
              <w:t>vsd</w:t>
            </w:r>
            <w:proofErr w:type="spellEnd"/>
            <w:r w:rsidR="003D42D5">
              <w:t xml:space="preserve">, </w:t>
            </w:r>
            <w:proofErr w:type="spellStart"/>
            <w:r w:rsidR="003D42D5">
              <w:t>LucidCharts</w:t>
            </w:r>
            <w:proofErr w:type="spellEnd"/>
            <w:r w:rsidR="00885FA3" w:rsidRPr="00306955">
              <w:t xml:space="preserve">) </w:t>
            </w:r>
          </w:p>
        </w:tc>
        <w:tc>
          <w:tcPr>
            <w:tcW w:w="1255" w:type="dxa"/>
          </w:tcPr>
          <w:p w14:paraId="6741B928" w14:textId="62DB594E" w:rsidR="002F541F" w:rsidRPr="0030403E" w:rsidRDefault="008318E4" w:rsidP="00306955">
            <w:pPr>
              <w:pStyle w:val="NoSpacing"/>
            </w:pPr>
            <w:r>
              <w:t>5</w:t>
            </w:r>
          </w:p>
        </w:tc>
      </w:tr>
      <w:tr w:rsidR="002F541F" w:rsidRPr="00885FA3" w14:paraId="16E60BB9" w14:textId="2886A171" w:rsidTr="00885FA3">
        <w:tc>
          <w:tcPr>
            <w:tcW w:w="1246" w:type="dxa"/>
          </w:tcPr>
          <w:p w14:paraId="5D2D2428" w14:textId="624AB267" w:rsidR="002F541F" w:rsidRPr="00885FA3" w:rsidRDefault="003F4E46" w:rsidP="00306955">
            <w:pPr>
              <w:pStyle w:val="NoSpacing"/>
            </w:pPr>
            <w:r>
              <w:t>3.</w:t>
            </w:r>
            <w:r w:rsidR="00863A47">
              <w:t xml:space="preserve"> </w:t>
            </w:r>
            <w:r w:rsidR="00885FA3">
              <w:t>Tables</w:t>
            </w:r>
          </w:p>
        </w:tc>
        <w:tc>
          <w:tcPr>
            <w:tcW w:w="8289" w:type="dxa"/>
          </w:tcPr>
          <w:p w14:paraId="27D0F8D0" w14:textId="261F8DAD" w:rsidR="002F541F" w:rsidRPr="00885FA3" w:rsidRDefault="00885FA3" w:rsidP="00306955">
            <w:pPr>
              <w:pStyle w:val="NoSpacing"/>
            </w:pPr>
            <w:r>
              <w:t>Create 5 tables</w:t>
            </w:r>
            <w:r w:rsidR="00767111">
              <w:t xml:space="preserve"> </w:t>
            </w:r>
          </w:p>
        </w:tc>
        <w:tc>
          <w:tcPr>
            <w:tcW w:w="1255" w:type="dxa"/>
          </w:tcPr>
          <w:p w14:paraId="4FEC46B7" w14:textId="33108EBF" w:rsidR="002F541F" w:rsidRPr="00885FA3" w:rsidRDefault="00067D0E" w:rsidP="00306955">
            <w:pPr>
              <w:pStyle w:val="NoSpacing"/>
            </w:pPr>
            <w:r>
              <w:t>5</w:t>
            </w:r>
          </w:p>
        </w:tc>
      </w:tr>
      <w:tr w:rsidR="007B7C12" w:rsidRPr="00885FA3" w14:paraId="2C31A6D9" w14:textId="77777777" w:rsidTr="00885FA3">
        <w:tc>
          <w:tcPr>
            <w:tcW w:w="1246" w:type="dxa"/>
          </w:tcPr>
          <w:p w14:paraId="71F44E2D" w14:textId="692BAAAC" w:rsidR="007B7C12" w:rsidRDefault="00863A47" w:rsidP="00306955">
            <w:pPr>
              <w:pStyle w:val="NoSpacing"/>
            </w:pPr>
            <w:r>
              <w:t xml:space="preserve">4. a, b </w:t>
            </w:r>
            <w:r w:rsidR="007B7C12">
              <w:t>Tables</w:t>
            </w:r>
          </w:p>
        </w:tc>
        <w:tc>
          <w:tcPr>
            <w:tcW w:w="8289" w:type="dxa"/>
          </w:tcPr>
          <w:p w14:paraId="446811A1" w14:textId="7B8C0957" w:rsidR="007B7C12" w:rsidRDefault="00C37461" w:rsidP="00306955">
            <w:pPr>
              <w:pStyle w:val="NoSpacing"/>
            </w:pPr>
            <w:r>
              <w:t xml:space="preserve">Add at least </w:t>
            </w:r>
            <w:r w:rsidR="00B01288">
              <w:t>2</w:t>
            </w:r>
            <w:r>
              <w:t xml:space="preserve"> </w:t>
            </w:r>
            <w:r w:rsidR="003D42D5">
              <w:t xml:space="preserve">different </w:t>
            </w:r>
            <w:r>
              <w:t>defaults</w:t>
            </w:r>
          </w:p>
        </w:tc>
        <w:tc>
          <w:tcPr>
            <w:tcW w:w="1255" w:type="dxa"/>
          </w:tcPr>
          <w:p w14:paraId="67791BF0" w14:textId="1D410689" w:rsidR="007B7C12" w:rsidRPr="00885FA3" w:rsidRDefault="00067D0E" w:rsidP="00306955">
            <w:pPr>
              <w:pStyle w:val="NoSpacing"/>
            </w:pPr>
            <w:r>
              <w:t>2</w:t>
            </w:r>
          </w:p>
        </w:tc>
      </w:tr>
      <w:tr w:rsidR="003314AF" w:rsidRPr="00885FA3" w14:paraId="567C7ABD" w14:textId="77777777" w:rsidTr="00885FA3">
        <w:tc>
          <w:tcPr>
            <w:tcW w:w="1246" w:type="dxa"/>
          </w:tcPr>
          <w:p w14:paraId="76FD44DF" w14:textId="77777777" w:rsidR="003314AF" w:rsidRDefault="00863A47" w:rsidP="00306955">
            <w:pPr>
              <w:pStyle w:val="NoSpacing"/>
            </w:pPr>
            <w:r>
              <w:t>5. a</w:t>
            </w:r>
          </w:p>
          <w:p w14:paraId="1BD3A7F4" w14:textId="588D184E" w:rsidR="00BA5BD0" w:rsidRDefault="00BA5BD0" w:rsidP="00306955">
            <w:pPr>
              <w:pStyle w:val="NoSpacing"/>
            </w:pPr>
            <w:r>
              <w:t>Constraints</w:t>
            </w:r>
          </w:p>
        </w:tc>
        <w:tc>
          <w:tcPr>
            <w:tcW w:w="8289" w:type="dxa"/>
          </w:tcPr>
          <w:p w14:paraId="21DEEE38" w14:textId="2244666D" w:rsidR="003314AF" w:rsidRDefault="00BA5BD0" w:rsidP="00306955">
            <w:pPr>
              <w:pStyle w:val="NoSpacing"/>
            </w:pPr>
            <w:r>
              <w:t>Add a not null constraint</w:t>
            </w:r>
          </w:p>
        </w:tc>
        <w:tc>
          <w:tcPr>
            <w:tcW w:w="1255" w:type="dxa"/>
          </w:tcPr>
          <w:p w14:paraId="0065A520" w14:textId="00DD6D80" w:rsidR="003314AF" w:rsidRPr="00885FA3" w:rsidRDefault="005072E9" w:rsidP="00306955">
            <w:pPr>
              <w:pStyle w:val="NoSpacing"/>
            </w:pPr>
            <w:r>
              <w:t>1</w:t>
            </w:r>
          </w:p>
        </w:tc>
      </w:tr>
      <w:tr w:rsidR="005529A1" w:rsidRPr="00885FA3" w14:paraId="07AEDDA4" w14:textId="77777777" w:rsidTr="00885FA3">
        <w:tc>
          <w:tcPr>
            <w:tcW w:w="1246" w:type="dxa"/>
          </w:tcPr>
          <w:p w14:paraId="51FF912C" w14:textId="006AAAA7" w:rsidR="005529A1" w:rsidRDefault="00554BE8" w:rsidP="005529A1">
            <w:pPr>
              <w:pStyle w:val="NoSpacing"/>
            </w:pPr>
            <w:r>
              <w:t>6</w:t>
            </w:r>
            <w:r w:rsidR="005529A1">
              <w:t xml:space="preserve"> a Constraints</w:t>
            </w:r>
          </w:p>
        </w:tc>
        <w:tc>
          <w:tcPr>
            <w:tcW w:w="8289" w:type="dxa"/>
          </w:tcPr>
          <w:p w14:paraId="5BF62F86" w14:textId="6F7811A2" w:rsidR="005529A1" w:rsidRDefault="005529A1" w:rsidP="005529A1">
            <w:pPr>
              <w:pStyle w:val="NoSpacing"/>
            </w:pPr>
            <w:r>
              <w:t xml:space="preserve">Add at least </w:t>
            </w:r>
            <w:r w:rsidR="00346376">
              <w:t>1</w:t>
            </w:r>
            <w:r>
              <w:t xml:space="preserve"> check constraints</w:t>
            </w:r>
            <w:r w:rsidR="00346376">
              <w:t xml:space="preserve"> using ENUM</w:t>
            </w:r>
            <w:r w:rsidR="002D4F5E">
              <w:t xml:space="preserve"> or check constraint</w:t>
            </w:r>
          </w:p>
          <w:p w14:paraId="0E8A1EE5" w14:textId="792EFDFA" w:rsidR="00346376" w:rsidRDefault="005529A1" w:rsidP="00346376">
            <w:pPr>
              <w:pStyle w:val="NoSpacing"/>
            </w:pPr>
            <w:r>
              <w:t xml:space="preserve">  </w:t>
            </w:r>
          </w:p>
          <w:p w14:paraId="547122DE" w14:textId="2E895950" w:rsidR="005529A1" w:rsidRDefault="005529A1" w:rsidP="005529A1">
            <w:pPr>
              <w:pStyle w:val="NoSpacing"/>
            </w:pPr>
          </w:p>
        </w:tc>
        <w:tc>
          <w:tcPr>
            <w:tcW w:w="1255" w:type="dxa"/>
          </w:tcPr>
          <w:p w14:paraId="13538F58" w14:textId="33D1FC93" w:rsidR="005529A1" w:rsidRDefault="008C713B" w:rsidP="005529A1">
            <w:pPr>
              <w:pStyle w:val="NoSpacing"/>
            </w:pPr>
            <w:r>
              <w:t>2</w:t>
            </w:r>
          </w:p>
        </w:tc>
      </w:tr>
      <w:tr w:rsidR="005529A1" w:rsidRPr="00885FA3" w14:paraId="3909E374" w14:textId="77777777" w:rsidTr="00885FA3">
        <w:tc>
          <w:tcPr>
            <w:tcW w:w="1246" w:type="dxa"/>
          </w:tcPr>
          <w:p w14:paraId="382482C6" w14:textId="0C0F3DD5" w:rsidR="005529A1" w:rsidRDefault="005529A1" w:rsidP="005529A1">
            <w:pPr>
              <w:pStyle w:val="NoSpacing"/>
            </w:pPr>
            <w:r>
              <w:t>7. a – e Constraints</w:t>
            </w:r>
          </w:p>
        </w:tc>
        <w:tc>
          <w:tcPr>
            <w:tcW w:w="8289" w:type="dxa"/>
          </w:tcPr>
          <w:p w14:paraId="53ADBB9A" w14:textId="77777777" w:rsidR="005529A1" w:rsidRDefault="005529A1" w:rsidP="005529A1">
            <w:pPr>
              <w:pStyle w:val="NoSpacing"/>
            </w:pPr>
            <w:r>
              <w:t>Each table should have a primary key and 4 of the tables should have foreign keys</w:t>
            </w:r>
          </w:p>
          <w:p w14:paraId="6BB9C829" w14:textId="7EF337B9" w:rsidR="005E49E1" w:rsidRDefault="005E49E1" w:rsidP="005529A1">
            <w:pPr>
              <w:pStyle w:val="NoSpacing"/>
            </w:pPr>
          </w:p>
        </w:tc>
        <w:tc>
          <w:tcPr>
            <w:tcW w:w="1255" w:type="dxa"/>
          </w:tcPr>
          <w:p w14:paraId="5140ABC1" w14:textId="3B517062" w:rsidR="005529A1" w:rsidRPr="00885FA3" w:rsidRDefault="005529A1" w:rsidP="005529A1">
            <w:pPr>
              <w:pStyle w:val="NoSpacing"/>
            </w:pPr>
            <w:r>
              <w:t>10</w:t>
            </w:r>
          </w:p>
        </w:tc>
      </w:tr>
      <w:tr w:rsidR="005529A1" w:rsidRPr="00885FA3" w14:paraId="5149F29A" w14:textId="77777777" w:rsidTr="00885FA3">
        <w:tc>
          <w:tcPr>
            <w:tcW w:w="1246" w:type="dxa"/>
          </w:tcPr>
          <w:p w14:paraId="00D258CA" w14:textId="5FB5F437" w:rsidR="005529A1" w:rsidRDefault="00554BE8" w:rsidP="005529A1">
            <w:pPr>
              <w:pStyle w:val="NoSpacing"/>
            </w:pPr>
            <w:r>
              <w:t>8</w:t>
            </w:r>
            <w:r w:rsidR="005529A1">
              <w:t xml:space="preserve"> a, b Tables</w:t>
            </w:r>
          </w:p>
        </w:tc>
        <w:tc>
          <w:tcPr>
            <w:tcW w:w="8289" w:type="dxa"/>
          </w:tcPr>
          <w:p w14:paraId="6B7B85EC" w14:textId="77777777" w:rsidR="005529A1" w:rsidRDefault="005529A1" w:rsidP="00DF431C">
            <w:pPr>
              <w:pStyle w:val="NoSpacing"/>
              <w:numPr>
                <w:ilvl w:val="0"/>
                <w:numId w:val="17"/>
              </w:numPr>
            </w:pPr>
            <w:r>
              <w:t>Create a table from another table – structure and data</w:t>
            </w:r>
          </w:p>
          <w:p w14:paraId="20A4E4DF" w14:textId="1BA3AD6F" w:rsidR="005529A1" w:rsidRDefault="005529A1" w:rsidP="00DF431C">
            <w:pPr>
              <w:pStyle w:val="NoSpacing"/>
              <w:numPr>
                <w:ilvl w:val="0"/>
                <w:numId w:val="17"/>
              </w:numPr>
            </w:pPr>
            <w:r>
              <w:t>Drop the created table</w:t>
            </w:r>
          </w:p>
        </w:tc>
        <w:tc>
          <w:tcPr>
            <w:tcW w:w="1255" w:type="dxa"/>
          </w:tcPr>
          <w:p w14:paraId="70ED0E49" w14:textId="4C493719" w:rsidR="005529A1" w:rsidRPr="00885FA3" w:rsidRDefault="00BD7CA1" w:rsidP="005529A1">
            <w:pPr>
              <w:pStyle w:val="NoSpacing"/>
            </w:pPr>
            <w:r>
              <w:t>4</w:t>
            </w:r>
          </w:p>
        </w:tc>
      </w:tr>
      <w:tr w:rsidR="005529A1" w:rsidRPr="00885FA3" w14:paraId="59371A47" w14:textId="77777777" w:rsidTr="00885FA3">
        <w:tc>
          <w:tcPr>
            <w:tcW w:w="1246" w:type="dxa"/>
          </w:tcPr>
          <w:p w14:paraId="5E5998EB" w14:textId="77777777" w:rsidR="005529A1" w:rsidRDefault="00554BE8" w:rsidP="005529A1">
            <w:pPr>
              <w:pStyle w:val="NoSpacing"/>
            </w:pPr>
            <w:r>
              <w:t>9</w:t>
            </w:r>
            <w:r w:rsidR="005529A1">
              <w:t>. a</w:t>
            </w:r>
          </w:p>
          <w:p w14:paraId="17DA05CD" w14:textId="627F5C1B" w:rsidR="00DF431C" w:rsidRDefault="00DF431C" w:rsidP="005529A1">
            <w:pPr>
              <w:pStyle w:val="NoSpacing"/>
            </w:pPr>
            <w:r>
              <w:t>Data</w:t>
            </w:r>
          </w:p>
        </w:tc>
        <w:tc>
          <w:tcPr>
            <w:tcW w:w="8289" w:type="dxa"/>
          </w:tcPr>
          <w:p w14:paraId="13BCD099" w14:textId="77777777" w:rsidR="005529A1" w:rsidRDefault="005529A1" w:rsidP="005529A1">
            <w:pPr>
              <w:pStyle w:val="NoSpacing"/>
            </w:pPr>
            <w:r>
              <w:t>Insert at least 1</w:t>
            </w:r>
            <w:r w:rsidR="00385C3C">
              <w:t>0</w:t>
            </w:r>
            <w:r>
              <w:t xml:space="preserve"> records into 3 of the tables </w:t>
            </w:r>
          </w:p>
          <w:p w14:paraId="36A6020E" w14:textId="77777777" w:rsidR="00EF4F8F" w:rsidRDefault="00EF4F8F" w:rsidP="005529A1">
            <w:pPr>
              <w:pStyle w:val="NoSpacing"/>
            </w:pPr>
            <w:r>
              <w:t>Use the follow at least once</w:t>
            </w:r>
          </w:p>
          <w:p w14:paraId="221D4412" w14:textId="484811F9" w:rsidR="00EF4F8F" w:rsidRDefault="00EF4F8F" w:rsidP="005529A1">
            <w:pPr>
              <w:pStyle w:val="NoSpacing"/>
            </w:pPr>
            <w:r>
              <w:t xml:space="preserve">VARCHAR, INT, </w:t>
            </w:r>
            <w:r w:rsidR="00624AC6">
              <w:t>DATE, FLOAT/DECIMAL/DOUBLE</w:t>
            </w:r>
          </w:p>
        </w:tc>
        <w:tc>
          <w:tcPr>
            <w:tcW w:w="1255" w:type="dxa"/>
          </w:tcPr>
          <w:p w14:paraId="57C91BA9" w14:textId="71038200" w:rsidR="005529A1" w:rsidRDefault="005072E9" w:rsidP="005529A1">
            <w:pPr>
              <w:pStyle w:val="NoSpacing"/>
            </w:pPr>
            <w:r>
              <w:t>5</w:t>
            </w:r>
          </w:p>
        </w:tc>
      </w:tr>
      <w:tr w:rsidR="005529A1" w:rsidRPr="00885FA3" w14:paraId="1A30C3B2" w14:textId="77777777" w:rsidTr="00885FA3">
        <w:tc>
          <w:tcPr>
            <w:tcW w:w="1246" w:type="dxa"/>
          </w:tcPr>
          <w:p w14:paraId="63C4C4D0" w14:textId="77777777" w:rsidR="00DF431C" w:rsidRDefault="005529A1" w:rsidP="005529A1">
            <w:pPr>
              <w:pStyle w:val="NoSpacing"/>
            </w:pPr>
            <w:r>
              <w:t>1</w:t>
            </w:r>
            <w:r w:rsidR="00554BE8">
              <w:t>0</w:t>
            </w:r>
            <w:r>
              <w:t xml:space="preserve"> a-c </w:t>
            </w:r>
          </w:p>
          <w:p w14:paraId="5294B4B4" w14:textId="0F0F949B" w:rsidR="005529A1" w:rsidRDefault="005529A1" w:rsidP="005529A1">
            <w:pPr>
              <w:pStyle w:val="NoSpacing"/>
            </w:pPr>
            <w:r>
              <w:t>Data</w:t>
            </w:r>
          </w:p>
        </w:tc>
        <w:tc>
          <w:tcPr>
            <w:tcW w:w="8289" w:type="dxa"/>
          </w:tcPr>
          <w:p w14:paraId="2DE5300A" w14:textId="0D34F430" w:rsidR="005529A1" w:rsidRDefault="005529A1" w:rsidP="005529A1">
            <w:pPr>
              <w:pStyle w:val="NoSpacing"/>
            </w:pPr>
            <w:r>
              <w:t>Update at least 3 records</w:t>
            </w:r>
          </w:p>
        </w:tc>
        <w:tc>
          <w:tcPr>
            <w:tcW w:w="1255" w:type="dxa"/>
          </w:tcPr>
          <w:p w14:paraId="4C70B085" w14:textId="0AB9CC5F" w:rsidR="005529A1" w:rsidRPr="00885FA3" w:rsidRDefault="004E32BB" w:rsidP="005529A1">
            <w:pPr>
              <w:pStyle w:val="NoSpacing"/>
            </w:pPr>
            <w:r>
              <w:t>1</w:t>
            </w:r>
          </w:p>
        </w:tc>
      </w:tr>
      <w:tr w:rsidR="005529A1" w:rsidRPr="00885FA3" w14:paraId="78595795" w14:textId="77777777" w:rsidTr="00885FA3">
        <w:tc>
          <w:tcPr>
            <w:tcW w:w="1246" w:type="dxa"/>
          </w:tcPr>
          <w:p w14:paraId="2FC375B7" w14:textId="2BC58FED" w:rsidR="00AA164B" w:rsidRDefault="005529A1" w:rsidP="005529A1">
            <w:pPr>
              <w:pStyle w:val="NoSpacing"/>
            </w:pPr>
            <w:r>
              <w:t>1</w:t>
            </w:r>
            <w:r w:rsidR="00554BE8">
              <w:t>1</w:t>
            </w:r>
            <w:r>
              <w:t xml:space="preserve"> a,</w:t>
            </w:r>
            <w:r w:rsidR="00385C3C">
              <w:t xml:space="preserve"> </w:t>
            </w:r>
            <w:r>
              <w:t>b</w:t>
            </w:r>
            <w:r w:rsidR="00385C3C">
              <w:t>,</w:t>
            </w:r>
            <w:r>
              <w:t xml:space="preserve"> </w:t>
            </w:r>
            <w:r w:rsidR="00AA164B">
              <w:t>c</w:t>
            </w:r>
          </w:p>
          <w:p w14:paraId="3734800A" w14:textId="6CD783BB" w:rsidR="005529A1" w:rsidRDefault="00AA164B" w:rsidP="005529A1">
            <w:pPr>
              <w:pStyle w:val="NoSpacing"/>
            </w:pPr>
            <w:r>
              <w:t>Functions</w:t>
            </w:r>
          </w:p>
        </w:tc>
        <w:tc>
          <w:tcPr>
            <w:tcW w:w="8289" w:type="dxa"/>
          </w:tcPr>
          <w:p w14:paraId="46F36C52" w14:textId="6BD4E948" w:rsidR="005529A1" w:rsidRDefault="005529A1" w:rsidP="005529A1">
            <w:r>
              <w:t xml:space="preserve">Group </w:t>
            </w:r>
            <w:r w:rsidR="00554BE8">
              <w:t xml:space="preserve"> by </w:t>
            </w:r>
            <w:r>
              <w:t xml:space="preserve">functions </w:t>
            </w:r>
          </w:p>
          <w:p w14:paraId="038F6CD2" w14:textId="77777777" w:rsidR="005529A1" w:rsidRDefault="005529A1" w:rsidP="005529A1">
            <w:r>
              <w:t xml:space="preserve">Query with: </w:t>
            </w:r>
          </w:p>
          <w:p w14:paraId="304E5E66" w14:textId="77777777" w:rsidR="005529A1" w:rsidRDefault="005529A1" w:rsidP="00DF431C">
            <w:pPr>
              <w:pStyle w:val="ListParagraph"/>
              <w:numPr>
                <w:ilvl w:val="0"/>
                <w:numId w:val="16"/>
              </w:numPr>
            </w:pPr>
            <w:r>
              <w:t>sum and average</w:t>
            </w:r>
          </w:p>
          <w:p w14:paraId="49884C0A" w14:textId="77777777" w:rsidR="005529A1" w:rsidRDefault="005529A1" w:rsidP="00DF431C">
            <w:pPr>
              <w:pStyle w:val="ListParagraph"/>
              <w:numPr>
                <w:ilvl w:val="0"/>
                <w:numId w:val="16"/>
              </w:numPr>
            </w:pPr>
            <w:r>
              <w:t>count</w:t>
            </w:r>
          </w:p>
          <w:p w14:paraId="0CDA056F" w14:textId="74C3E837" w:rsidR="005529A1" w:rsidRDefault="005529A1" w:rsidP="00DF431C">
            <w:pPr>
              <w:pStyle w:val="ListParagraph"/>
              <w:numPr>
                <w:ilvl w:val="0"/>
                <w:numId w:val="16"/>
              </w:numPr>
            </w:pPr>
            <w:r>
              <w:t>min and max</w:t>
            </w:r>
            <w:r w:rsidR="00554BE8">
              <w:t xml:space="preserve"> -</w:t>
            </w:r>
            <w:r w:rsidR="00661CFF">
              <w:t xml:space="preserve">  use group by and having</w:t>
            </w:r>
          </w:p>
          <w:p w14:paraId="7420D02E" w14:textId="24C90045" w:rsidR="005529A1" w:rsidRDefault="005529A1" w:rsidP="00AA164B">
            <w:pPr>
              <w:pStyle w:val="ListParagraph"/>
            </w:pPr>
          </w:p>
        </w:tc>
        <w:tc>
          <w:tcPr>
            <w:tcW w:w="1255" w:type="dxa"/>
          </w:tcPr>
          <w:p w14:paraId="29DF58AB" w14:textId="24F8663B" w:rsidR="005529A1" w:rsidRPr="00885FA3" w:rsidRDefault="00AA164B" w:rsidP="005529A1">
            <w:pPr>
              <w:pStyle w:val="NoSpacing"/>
            </w:pPr>
            <w:r>
              <w:t>6</w:t>
            </w:r>
          </w:p>
        </w:tc>
      </w:tr>
      <w:tr w:rsidR="005529A1" w:rsidRPr="00885FA3" w14:paraId="2EDA1485" w14:textId="77777777" w:rsidTr="00885FA3">
        <w:tc>
          <w:tcPr>
            <w:tcW w:w="1246" w:type="dxa"/>
          </w:tcPr>
          <w:p w14:paraId="74CD2C7B" w14:textId="77777777" w:rsidR="005529A1" w:rsidRDefault="005529A1" w:rsidP="005529A1">
            <w:pPr>
              <w:pStyle w:val="NoSpacing"/>
            </w:pPr>
            <w:r>
              <w:t>1</w:t>
            </w:r>
            <w:r w:rsidR="00554BE8">
              <w:t>2</w:t>
            </w:r>
            <w:r>
              <w:t xml:space="preserve"> </w:t>
            </w:r>
            <w:r w:rsidR="00385C3C">
              <w:t>a-</w:t>
            </w:r>
            <w:r w:rsidR="004E32BB">
              <w:t>n</w:t>
            </w:r>
          </w:p>
          <w:p w14:paraId="63369ACD" w14:textId="737A6247" w:rsidR="00DF431C" w:rsidRDefault="00DF431C" w:rsidP="005529A1">
            <w:pPr>
              <w:pStyle w:val="NoSpacing"/>
            </w:pPr>
            <w:r>
              <w:t>Queries</w:t>
            </w:r>
          </w:p>
        </w:tc>
        <w:tc>
          <w:tcPr>
            <w:tcW w:w="8289" w:type="dxa"/>
          </w:tcPr>
          <w:p w14:paraId="08FB41A6" w14:textId="77777777" w:rsidR="005529A1" w:rsidRPr="0005299B" w:rsidRDefault="005529A1" w:rsidP="005529A1">
            <w:r w:rsidRPr="0005299B">
              <w:t xml:space="preserve">Queries to restrict rows using criteria and compound criteria </w:t>
            </w:r>
          </w:p>
          <w:p w14:paraId="2A1222FF" w14:textId="77777777" w:rsidR="005529A1" w:rsidRPr="0005299B" w:rsidRDefault="005529A1" w:rsidP="00DF431C">
            <w:pPr>
              <w:pStyle w:val="ListParagraph"/>
              <w:numPr>
                <w:ilvl w:val="0"/>
                <w:numId w:val="15"/>
              </w:numPr>
            </w:pPr>
            <w:r w:rsidRPr="0005299B">
              <w:t xml:space="preserve">Range criteria (between) </w:t>
            </w:r>
          </w:p>
          <w:p w14:paraId="14D55221" w14:textId="77777777" w:rsidR="005529A1" w:rsidRPr="0005299B" w:rsidRDefault="005529A1" w:rsidP="00DF431C">
            <w:pPr>
              <w:pStyle w:val="ListParagraph"/>
              <w:numPr>
                <w:ilvl w:val="0"/>
                <w:numId w:val="15"/>
              </w:numPr>
            </w:pPr>
            <w:r w:rsidRPr="0005299B">
              <w:t xml:space="preserve">Using IN operator </w:t>
            </w:r>
          </w:p>
          <w:p w14:paraId="3D92E9E5" w14:textId="6D2A882A" w:rsidR="00BD7CA1" w:rsidRDefault="005529A1" w:rsidP="00DF431C">
            <w:pPr>
              <w:pStyle w:val="ListParagraph"/>
              <w:numPr>
                <w:ilvl w:val="0"/>
                <w:numId w:val="15"/>
              </w:numPr>
            </w:pPr>
            <w:r w:rsidRPr="0005299B">
              <w:t xml:space="preserve">Using LIKE operator with wildcards </w:t>
            </w:r>
          </w:p>
          <w:p w14:paraId="13B69CC3" w14:textId="74454907" w:rsidR="000566AF" w:rsidRDefault="000566AF" w:rsidP="00DF431C">
            <w:pPr>
              <w:pStyle w:val="NoSpacing"/>
              <w:numPr>
                <w:ilvl w:val="0"/>
                <w:numId w:val="15"/>
              </w:numPr>
            </w:pPr>
            <w:r w:rsidRPr="00306955">
              <w:t xml:space="preserve">Range criteria (between) </w:t>
            </w:r>
          </w:p>
          <w:p w14:paraId="008D752A" w14:textId="77777777" w:rsidR="00BD7CA1" w:rsidRDefault="00BD7CA1" w:rsidP="00DF431C">
            <w:pPr>
              <w:pStyle w:val="ListParagraph"/>
              <w:numPr>
                <w:ilvl w:val="0"/>
                <w:numId w:val="15"/>
              </w:numPr>
            </w:pPr>
            <w:r w:rsidRPr="00306955">
              <w:lastRenderedPageBreak/>
              <w:t>Us</w:t>
            </w:r>
            <w:r>
              <w:t>e</w:t>
            </w:r>
            <w:r w:rsidRPr="00306955">
              <w:t xml:space="preserve"> column alias </w:t>
            </w:r>
          </w:p>
          <w:p w14:paraId="7D4EBA19" w14:textId="77777777" w:rsidR="00BD7CA1" w:rsidRDefault="00BD7CA1" w:rsidP="00DF431C">
            <w:pPr>
              <w:pStyle w:val="ListParagraph"/>
              <w:numPr>
                <w:ilvl w:val="0"/>
                <w:numId w:val="15"/>
              </w:numPr>
            </w:pPr>
            <w:r w:rsidRPr="00306955">
              <w:t xml:space="preserve">Perform basic arithmetic operations </w:t>
            </w:r>
          </w:p>
          <w:p w14:paraId="01379DC3" w14:textId="7801EF85" w:rsidR="00BD7CA1" w:rsidRPr="00306955" w:rsidRDefault="00BD7CA1" w:rsidP="00DF431C">
            <w:pPr>
              <w:pStyle w:val="ListParagraph"/>
              <w:numPr>
                <w:ilvl w:val="0"/>
                <w:numId w:val="15"/>
              </w:numPr>
            </w:pPr>
            <w:r>
              <w:t>Concatenate</w:t>
            </w:r>
            <w:r w:rsidRPr="00306955">
              <w:t xml:space="preserve"> </w:t>
            </w:r>
            <w:r>
              <w:t>when reporting data</w:t>
            </w:r>
          </w:p>
          <w:p w14:paraId="563D1523" w14:textId="50BD3F3E" w:rsidR="00BD7CA1" w:rsidRPr="00306955" w:rsidRDefault="00F5502A" w:rsidP="00DF431C">
            <w:pPr>
              <w:pStyle w:val="NoSpacing"/>
              <w:numPr>
                <w:ilvl w:val="0"/>
                <w:numId w:val="15"/>
              </w:numPr>
            </w:pPr>
            <w:r>
              <w:t xml:space="preserve">Use </w:t>
            </w:r>
            <w:r w:rsidR="00BD7CA1" w:rsidRPr="00306955">
              <w:t xml:space="preserve">Distinct keyword </w:t>
            </w:r>
          </w:p>
          <w:p w14:paraId="04CC4B10" w14:textId="7E07E38D" w:rsidR="000566AF" w:rsidRDefault="00BD7CA1" w:rsidP="00DF431C">
            <w:pPr>
              <w:pStyle w:val="NoSpacing"/>
              <w:numPr>
                <w:ilvl w:val="0"/>
                <w:numId w:val="15"/>
              </w:numPr>
            </w:pPr>
            <w:r w:rsidRPr="00306955">
              <w:t xml:space="preserve">Order </w:t>
            </w:r>
            <w:r w:rsidR="00F5502A">
              <w:t>the</w:t>
            </w:r>
            <w:r w:rsidRPr="00306955">
              <w:t xml:space="preserve"> output </w:t>
            </w:r>
          </w:p>
          <w:p w14:paraId="0B2CFFDA" w14:textId="0FE662C3" w:rsidR="00BD7CA1" w:rsidRDefault="00BD7CA1" w:rsidP="00DF431C">
            <w:pPr>
              <w:pStyle w:val="NoSpacing"/>
              <w:numPr>
                <w:ilvl w:val="0"/>
                <w:numId w:val="15"/>
              </w:numPr>
            </w:pPr>
            <w:r>
              <w:t>List all the records with null values</w:t>
            </w:r>
          </w:p>
          <w:p w14:paraId="14679C7F" w14:textId="07300DBC" w:rsidR="00624AC6" w:rsidRDefault="00624AC6" w:rsidP="00DF431C">
            <w:pPr>
              <w:pStyle w:val="NoSpacing"/>
              <w:numPr>
                <w:ilvl w:val="0"/>
                <w:numId w:val="15"/>
              </w:numPr>
            </w:pPr>
            <w:r>
              <w:t>Extract the month from the date</w:t>
            </w:r>
          </w:p>
          <w:p w14:paraId="598BA177" w14:textId="4D84B737" w:rsidR="00F5502A" w:rsidRDefault="00F5502A" w:rsidP="00DF431C">
            <w:pPr>
              <w:pStyle w:val="NoSpacing"/>
              <w:numPr>
                <w:ilvl w:val="0"/>
                <w:numId w:val="15"/>
              </w:numPr>
            </w:pPr>
            <w:r>
              <w:t xml:space="preserve">Use SUBSTR to pull out </w:t>
            </w:r>
            <w:r w:rsidR="006920B2">
              <w:t>something</w:t>
            </w:r>
          </w:p>
          <w:p w14:paraId="77759058" w14:textId="4756A387" w:rsidR="003F5AE0" w:rsidRDefault="003F5AE0" w:rsidP="00DF431C">
            <w:pPr>
              <w:pStyle w:val="NoSpacing"/>
              <w:numPr>
                <w:ilvl w:val="0"/>
                <w:numId w:val="15"/>
              </w:numPr>
            </w:pPr>
            <w:r>
              <w:t>Create a column that provides the length of one of your columns</w:t>
            </w:r>
          </w:p>
          <w:p w14:paraId="61CC5373" w14:textId="3C516C12" w:rsidR="004E32BB" w:rsidRDefault="004E32BB" w:rsidP="00DF431C">
            <w:pPr>
              <w:pStyle w:val="NoSpacing"/>
              <w:numPr>
                <w:ilvl w:val="0"/>
                <w:numId w:val="15"/>
              </w:numPr>
            </w:pPr>
            <w:r>
              <w:t xml:space="preserve">Round output from one of your columns to 1 digit </w:t>
            </w:r>
          </w:p>
          <w:p w14:paraId="40DDA761" w14:textId="585FFA2D" w:rsidR="00BD7CA1" w:rsidRDefault="00BD7CA1" w:rsidP="00BD7CA1"/>
        </w:tc>
        <w:tc>
          <w:tcPr>
            <w:tcW w:w="1255" w:type="dxa"/>
          </w:tcPr>
          <w:p w14:paraId="126B0637" w14:textId="41D2997A" w:rsidR="005529A1" w:rsidRPr="00885FA3" w:rsidRDefault="00554BE8" w:rsidP="005529A1">
            <w:pPr>
              <w:pStyle w:val="NoSpacing"/>
            </w:pPr>
            <w:r>
              <w:lastRenderedPageBreak/>
              <w:t>2</w:t>
            </w:r>
            <w:r w:rsidR="004E32BB">
              <w:t>8</w:t>
            </w:r>
          </w:p>
        </w:tc>
      </w:tr>
      <w:tr w:rsidR="00661CFF" w:rsidRPr="00885FA3" w14:paraId="7C2EDB37" w14:textId="77777777" w:rsidTr="00885FA3">
        <w:tc>
          <w:tcPr>
            <w:tcW w:w="1246" w:type="dxa"/>
          </w:tcPr>
          <w:p w14:paraId="1C76308C" w14:textId="77777777" w:rsidR="00661CFF" w:rsidRDefault="00FF274C" w:rsidP="005529A1">
            <w:pPr>
              <w:pStyle w:val="NoSpacing"/>
            </w:pPr>
            <w:r>
              <w:t>13 a</w:t>
            </w:r>
          </w:p>
          <w:p w14:paraId="6ED0A215" w14:textId="7D576412" w:rsidR="00DF431C" w:rsidRDefault="00DF431C" w:rsidP="005529A1">
            <w:pPr>
              <w:pStyle w:val="NoSpacing"/>
            </w:pPr>
            <w:r>
              <w:t>Query</w:t>
            </w:r>
          </w:p>
        </w:tc>
        <w:tc>
          <w:tcPr>
            <w:tcW w:w="8289" w:type="dxa"/>
          </w:tcPr>
          <w:p w14:paraId="268C821D" w14:textId="77777777" w:rsidR="00661CFF" w:rsidRDefault="00EF4F8F" w:rsidP="005529A1">
            <w:r>
              <w:t>If/Case statement</w:t>
            </w:r>
          </w:p>
          <w:p w14:paraId="54E6DF76" w14:textId="5EECE7A8" w:rsidR="00EF4F8F" w:rsidRPr="0005299B" w:rsidRDefault="00EF4F8F" w:rsidP="00DF431C">
            <w:pPr>
              <w:pStyle w:val="ListParagraph"/>
              <w:numPr>
                <w:ilvl w:val="0"/>
                <w:numId w:val="19"/>
              </w:numPr>
            </w:pPr>
            <w:r>
              <w:t>Use an if/case statement</w:t>
            </w:r>
          </w:p>
        </w:tc>
        <w:tc>
          <w:tcPr>
            <w:tcW w:w="1255" w:type="dxa"/>
          </w:tcPr>
          <w:p w14:paraId="381797FF" w14:textId="47853663" w:rsidR="00661CFF" w:rsidRDefault="00005C67" w:rsidP="005529A1">
            <w:pPr>
              <w:pStyle w:val="NoSpacing"/>
            </w:pPr>
            <w:r>
              <w:t>6</w:t>
            </w:r>
          </w:p>
        </w:tc>
      </w:tr>
      <w:tr w:rsidR="00982FC7" w:rsidRPr="00885FA3" w14:paraId="7045EF69" w14:textId="77777777" w:rsidTr="00885FA3">
        <w:tc>
          <w:tcPr>
            <w:tcW w:w="1246" w:type="dxa"/>
          </w:tcPr>
          <w:p w14:paraId="185DD21C" w14:textId="77777777" w:rsidR="00982FC7" w:rsidRDefault="00982FC7" w:rsidP="00982FC7">
            <w:pPr>
              <w:pStyle w:val="NoSpacing"/>
            </w:pPr>
            <w:r>
              <w:t>1</w:t>
            </w:r>
            <w:r w:rsidR="00FF274C">
              <w:t>4</w:t>
            </w:r>
            <w:r w:rsidR="00074876">
              <w:t xml:space="preserve"> a-d</w:t>
            </w:r>
          </w:p>
          <w:p w14:paraId="04462E1E" w14:textId="54890B43" w:rsidR="00DF431C" w:rsidRDefault="00DF431C" w:rsidP="00982FC7">
            <w:pPr>
              <w:pStyle w:val="NoSpacing"/>
            </w:pPr>
            <w:r>
              <w:t>Joins</w:t>
            </w:r>
          </w:p>
        </w:tc>
        <w:tc>
          <w:tcPr>
            <w:tcW w:w="8289" w:type="dxa"/>
          </w:tcPr>
          <w:p w14:paraId="424531E7" w14:textId="77777777" w:rsidR="00982FC7" w:rsidRDefault="00982FC7" w:rsidP="00982FC7">
            <w:pPr>
              <w:pStyle w:val="NoSpacing"/>
            </w:pPr>
            <w:r>
              <w:t>Joins</w:t>
            </w:r>
          </w:p>
          <w:p w14:paraId="73984B20" w14:textId="77777777" w:rsidR="00982FC7" w:rsidRDefault="00982FC7" w:rsidP="00DF431C">
            <w:pPr>
              <w:pStyle w:val="NoSpacing"/>
              <w:numPr>
                <w:ilvl w:val="0"/>
                <w:numId w:val="18"/>
              </w:numPr>
            </w:pPr>
            <w:r>
              <w:t>Query that joins 3 tables and limits output</w:t>
            </w:r>
          </w:p>
          <w:p w14:paraId="3486ED28" w14:textId="77777777" w:rsidR="00982FC7" w:rsidRDefault="00982FC7" w:rsidP="00DF431C">
            <w:pPr>
              <w:pStyle w:val="NoSpacing"/>
              <w:numPr>
                <w:ilvl w:val="0"/>
                <w:numId w:val="18"/>
              </w:numPr>
            </w:pPr>
            <w:r>
              <w:t>Query with an outer join</w:t>
            </w:r>
          </w:p>
          <w:p w14:paraId="103F3C75" w14:textId="77777777" w:rsidR="005B0D4E" w:rsidRDefault="00982FC7" w:rsidP="00DF431C">
            <w:pPr>
              <w:pStyle w:val="NoSpacing"/>
              <w:numPr>
                <w:ilvl w:val="0"/>
                <w:numId w:val="18"/>
              </w:numPr>
            </w:pPr>
            <w:r>
              <w:t>Query with a non-equality join</w:t>
            </w:r>
          </w:p>
          <w:p w14:paraId="1363DC9D" w14:textId="64FF1EE8" w:rsidR="00982FC7" w:rsidRDefault="00982FC7" w:rsidP="00DF431C">
            <w:pPr>
              <w:pStyle w:val="NoSpacing"/>
              <w:numPr>
                <w:ilvl w:val="0"/>
                <w:numId w:val="18"/>
              </w:numPr>
            </w:pPr>
            <w:r>
              <w:t>Query using a set operation (Union, union all)</w:t>
            </w:r>
          </w:p>
        </w:tc>
        <w:tc>
          <w:tcPr>
            <w:tcW w:w="1255" w:type="dxa"/>
          </w:tcPr>
          <w:p w14:paraId="791330D9" w14:textId="383598CB" w:rsidR="00982FC7" w:rsidRDefault="00246338" w:rsidP="00982FC7">
            <w:pPr>
              <w:pStyle w:val="NoSpacing"/>
            </w:pPr>
            <w:r>
              <w:t>12</w:t>
            </w:r>
          </w:p>
        </w:tc>
      </w:tr>
      <w:tr w:rsidR="00982FC7" w:rsidRPr="00885FA3" w14:paraId="50BEAA1C" w14:textId="77777777" w:rsidTr="00885FA3">
        <w:tc>
          <w:tcPr>
            <w:tcW w:w="1246" w:type="dxa"/>
          </w:tcPr>
          <w:p w14:paraId="32E3C3D4" w14:textId="489FAFEF" w:rsidR="00982FC7" w:rsidRDefault="00982FC7" w:rsidP="00982FC7">
            <w:pPr>
              <w:pStyle w:val="NoSpacing"/>
            </w:pPr>
            <w:r>
              <w:t>1</w:t>
            </w:r>
            <w:r w:rsidR="00FF274C">
              <w:t>5</w:t>
            </w:r>
          </w:p>
        </w:tc>
        <w:tc>
          <w:tcPr>
            <w:tcW w:w="8289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8063"/>
            </w:tblGrid>
            <w:tr w:rsidR="00982FC7" w14:paraId="1DA7C2DA" w14:textId="77777777" w:rsidTr="002D1715">
              <w:tc>
                <w:tcPr>
                  <w:tcW w:w="8364" w:type="dxa"/>
                </w:tcPr>
                <w:p w14:paraId="7E72F77B" w14:textId="77777777" w:rsidR="00982FC7" w:rsidRDefault="00982FC7" w:rsidP="00982FC7">
                  <w:r>
                    <w:t>Submitted</w:t>
                  </w:r>
                </w:p>
                <w:p w14:paraId="1B8D2D09" w14:textId="6D045AA7" w:rsidR="00982FC7" w:rsidRDefault="00074876" w:rsidP="00982FC7">
                  <w:pPr>
                    <w:pStyle w:val="NoSpacing"/>
                    <w:numPr>
                      <w:ilvl w:val="0"/>
                      <w:numId w:val="10"/>
                    </w:numPr>
                  </w:pPr>
                  <w:r>
                    <w:t>D</w:t>
                  </w:r>
                  <w:r w:rsidR="00982FC7">
                    <w:t>escription</w:t>
                  </w:r>
                </w:p>
                <w:p w14:paraId="120575C8" w14:textId="341593BA" w:rsidR="00982FC7" w:rsidRDefault="00982FC7" w:rsidP="00982FC7">
                  <w:pPr>
                    <w:pStyle w:val="NoSpacing"/>
                    <w:numPr>
                      <w:ilvl w:val="0"/>
                      <w:numId w:val="10"/>
                    </w:numPr>
                  </w:pPr>
                  <w:r>
                    <w:t>ERD</w:t>
                  </w:r>
                </w:p>
                <w:p w14:paraId="76844661" w14:textId="5BEC8326" w:rsidR="00982FC7" w:rsidRDefault="00982FC7" w:rsidP="00982FC7">
                  <w:pPr>
                    <w:pStyle w:val="NoSpacing"/>
                    <w:numPr>
                      <w:ilvl w:val="0"/>
                      <w:numId w:val="10"/>
                    </w:numPr>
                  </w:pPr>
                  <w:r>
                    <w:t>Screenshots, labeled with item number</w:t>
                  </w:r>
                  <w:r w:rsidR="006751A2">
                    <w:t xml:space="preserve"> saved to a Word or PowerPoint document</w:t>
                  </w:r>
                </w:p>
                <w:p w14:paraId="4B8CF771" w14:textId="77777777" w:rsidR="00982FC7" w:rsidRDefault="00982FC7" w:rsidP="00982FC7">
                  <w:pPr>
                    <w:pStyle w:val="NoSpacing"/>
                    <w:numPr>
                      <w:ilvl w:val="0"/>
                      <w:numId w:val="10"/>
                    </w:numPr>
                  </w:pPr>
                  <w:r>
                    <w:t>SQL script</w:t>
                  </w:r>
                </w:p>
                <w:p w14:paraId="79FD7BCB" w14:textId="77777777" w:rsidR="00982FC7" w:rsidRDefault="00982FC7" w:rsidP="00982FC7">
                  <w:pPr>
                    <w:pStyle w:val="NoSpacing"/>
                    <w:numPr>
                      <w:ilvl w:val="0"/>
                      <w:numId w:val="10"/>
                    </w:numPr>
                  </w:pPr>
                  <w:r>
                    <w:t>A text file of your SQL script</w:t>
                  </w:r>
                </w:p>
                <w:p w14:paraId="0C832178" w14:textId="77777777" w:rsidR="00982FC7" w:rsidRDefault="00982FC7" w:rsidP="00982FC7"/>
              </w:tc>
            </w:tr>
          </w:tbl>
          <w:p w14:paraId="66DC65E5" w14:textId="75AD58D6" w:rsidR="00982FC7" w:rsidRDefault="00982FC7" w:rsidP="00982FC7">
            <w:pPr>
              <w:pStyle w:val="NoSpacing"/>
            </w:pPr>
          </w:p>
        </w:tc>
        <w:tc>
          <w:tcPr>
            <w:tcW w:w="1255" w:type="dxa"/>
          </w:tcPr>
          <w:p w14:paraId="303DDFC7" w14:textId="7D86A518" w:rsidR="00982FC7" w:rsidRPr="00885FA3" w:rsidRDefault="00074876" w:rsidP="00982FC7">
            <w:pPr>
              <w:pStyle w:val="NoSpacing"/>
            </w:pPr>
            <w:r>
              <w:t>8</w:t>
            </w:r>
          </w:p>
        </w:tc>
      </w:tr>
    </w:tbl>
    <w:p w14:paraId="414D26FB" w14:textId="77777777" w:rsidR="00306955" w:rsidRPr="00885FA3" w:rsidRDefault="00306955" w:rsidP="00306955">
      <w:pPr>
        <w:pStyle w:val="NoSpacing"/>
      </w:pPr>
    </w:p>
    <w:p w14:paraId="34E6E75D" w14:textId="77777777" w:rsidR="00306955" w:rsidRPr="00306955" w:rsidRDefault="00306955" w:rsidP="00306955">
      <w:pPr>
        <w:pStyle w:val="NoSpacing"/>
      </w:pPr>
    </w:p>
    <w:p w14:paraId="6FE27796" w14:textId="77777777" w:rsidR="00306955" w:rsidRDefault="00306955" w:rsidP="00306955">
      <w:pPr>
        <w:pStyle w:val="NoSpacing"/>
        <w:jc w:val="center"/>
        <w:rPr>
          <w:b/>
          <w:bCs/>
        </w:rPr>
      </w:pPr>
    </w:p>
    <w:p w14:paraId="0E38E658" w14:textId="1EECE993" w:rsidR="00306955" w:rsidRDefault="00306955" w:rsidP="00306955">
      <w:pPr>
        <w:pStyle w:val="NoSpacing"/>
        <w:jc w:val="center"/>
        <w:rPr>
          <w:b/>
          <w:bCs/>
        </w:rPr>
      </w:pPr>
    </w:p>
    <w:p w14:paraId="01C95ED5" w14:textId="2547CE39" w:rsidR="0086783F" w:rsidRDefault="0086783F" w:rsidP="00306955">
      <w:pPr>
        <w:pStyle w:val="NoSpacing"/>
        <w:jc w:val="center"/>
        <w:rPr>
          <w:b/>
          <w:bCs/>
        </w:rPr>
      </w:pPr>
    </w:p>
    <w:p w14:paraId="4EBF2711" w14:textId="164A9729" w:rsidR="0086783F" w:rsidRDefault="0086783F" w:rsidP="00306955">
      <w:pPr>
        <w:pStyle w:val="NoSpacing"/>
        <w:jc w:val="center"/>
        <w:rPr>
          <w:b/>
          <w:bCs/>
        </w:rPr>
      </w:pPr>
    </w:p>
    <w:p w14:paraId="4695CD85" w14:textId="7BFA480C" w:rsidR="0086783F" w:rsidRDefault="0086783F" w:rsidP="00306955">
      <w:pPr>
        <w:pStyle w:val="NoSpacing"/>
        <w:jc w:val="center"/>
        <w:rPr>
          <w:b/>
          <w:bCs/>
        </w:rPr>
      </w:pPr>
    </w:p>
    <w:p w14:paraId="4BAAE14E" w14:textId="75924B5E" w:rsidR="0086783F" w:rsidRDefault="0086783F" w:rsidP="00306955">
      <w:pPr>
        <w:pStyle w:val="NoSpacing"/>
        <w:jc w:val="center"/>
        <w:rPr>
          <w:b/>
          <w:bCs/>
        </w:rPr>
      </w:pPr>
    </w:p>
    <w:p w14:paraId="487530D5" w14:textId="77777777" w:rsidR="00306955" w:rsidRPr="00306955" w:rsidRDefault="00306955" w:rsidP="00306955">
      <w:pPr>
        <w:pStyle w:val="NoSpacing"/>
      </w:pPr>
    </w:p>
    <w:p w14:paraId="55FCF725" w14:textId="77777777" w:rsidR="00306955" w:rsidRPr="00306955" w:rsidRDefault="00306955" w:rsidP="00306955">
      <w:pPr>
        <w:pStyle w:val="NoSpacing"/>
      </w:pPr>
    </w:p>
    <w:p w14:paraId="71C34FA1" w14:textId="77777777" w:rsidR="00306955" w:rsidRDefault="00306955" w:rsidP="00306955">
      <w:pPr>
        <w:pStyle w:val="NoSpacing"/>
      </w:pPr>
    </w:p>
    <w:p w14:paraId="58577BFD" w14:textId="77777777" w:rsidR="00306955" w:rsidRPr="00306955" w:rsidRDefault="00306955" w:rsidP="00306955">
      <w:pPr>
        <w:pStyle w:val="NoSpacing"/>
      </w:pPr>
    </w:p>
    <w:sectPr w:rsidR="00306955" w:rsidRPr="00306955" w:rsidSect="0030695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8F0EB5"/>
    <w:multiLevelType w:val="hybridMultilevel"/>
    <w:tmpl w:val="EC3ECBA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6B74E1"/>
    <w:multiLevelType w:val="hybridMultilevel"/>
    <w:tmpl w:val="49B65E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9763CF"/>
    <w:multiLevelType w:val="hybridMultilevel"/>
    <w:tmpl w:val="1F80FC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71085F"/>
    <w:multiLevelType w:val="hybridMultilevel"/>
    <w:tmpl w:val="AC3AC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C5424A"/>
    <w:multiLevelType w:val="hybridMultilevel"/>
    <w:tmpl w:val="993897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2C0684"/>
    <w:multiLevelType w:val="hybridMultilevel"/>
    <w:tmpl w:val="52BEC7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980E3F"/>
    <w:multiLevelType w:val="hybridMultilevel"/>
    <w:tmpl w:val="8CF65E1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8D5379"/>
    <w:multiLevelType w:val="hybridMultilevel"/>
    <w:tmpl w:val="465247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D73810"/>
    <w:multiLevelType w:val="hybridMultilevel"/>
    <w:tmpl w:val="01B6DDF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431D3D"/>
    <w:multiLevelType w:val="hybridMultilevel"/>
    <w:tmpl w:val="B3EE2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7E3595"/>
    <w:multiLevelType w:val="hybridMultilevel"/>
    <w:tmpl w:val="AD1C92A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055E27"/>
    <w:multiLevelType w:val="hybridMultilevel"/>
    <w:tmpl w:val="6E24C4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7F67AF"/>
    <w:multiLevelType w:val="hybridMultilevel"/>
    <w:tmpl w:val="E9FE3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782DFE"/>
    <w:multiLevelType w:val="hybridMultilevel"/>
    <w:tmpl w:val="5CBE62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DC0C12"/>
    <w:multiLevelType w:val="hybridMultilevel"/>
    <w:tmpl w:val="985C94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D1268A3"/>
    <w:multiLevelType w:val="hybridMultilevel"/>
    <w:tmpl w:val="09066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3127D2F"/>
    <w:multiLevelType w:val="hybridMultilevel"/>
    <w:tmpl w:val="A1EC88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BD17AE8"/>
    <w:multiLevelType w:val="hybridMultilevel"/>
    <w:tmpl w:val="DE7CCEB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822671"/>
    <w:multiLevelType w:val="hybridMultilevel"/>
    <w:tmpl w:val="E41C8F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1"/>
  </w:num>
  <w:num w:numId="3">
    <w:abstractNumId w:val="16"/>
  </w:num>
  <w:num w:numId="4">
    <w:abstractNumId w:val="3"/>
  </w:num>
  <w:num w:numId="5">
    <w:abstractNumId w:val="13"/>
  </w:num>
  <w:num w:numId="6">
    <w:abstractNumId w:val="14"/>
  </w:num>
  <w:num w:numId="7">
    <w:abstractNumId w:val="18"/>
  </w:num>
  <w:num w:numId="8">
    <w:abstractNumId w:val="9"/>
  </w:num>
  <w:num w:numId="9">
    <w:abstractNumId w:val="2"/>
  </w:num>
  <w:num w:numId="10">
    <w:abstractNumId w:val="1"/>
  </w:num>
  <w:num w:numId="11">
    <w:abstractNumId w:val="5"/>
  </w:num>
  <w:num w:numId="12">
    <w:abstractNumId w:val="7"/>
  </w:num>
  <w:num w:numId="13">
    <w:abstractNumId w:val="4"/>
  </w:num>
  <w:num w:numId="14">
    <w:abstractNumId w:val="12"/>
  </w:num>
  <w:num w:numId="15">
    <w:abstractNumId w:val="10"/>
  </w:num>
  <w:num w:numId="16">
    <w:abstractNumId w:val="6"/>
  </w:num>
  <w:num w:numId="17">
    <w:abstractNumId w:val="8"/>
  </w:num>
  <w:num w:numId="18">
    <w:abstractNumId w:val="17"/>
  </w:num>
  <w:num w:numId="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xtjSwMDUxsDC3NDFV0lEKTi0uzszPAykwqgUAw+ANuCwAAAA="/>
  </w:docVars>
  <w:rsids>
    <w:rsidRoot w:val="00306955"/>
    <w:rsid w:val="00005C67"/>
    <w:rsid w:val="000566AF"/>
    <w:rsid w:val="00067D0E"/>
    <w:rsid w:val="00074876"/>
    <w:rsid w:val="000D3970"/>
    <w:rsid w:val="000E371A"/>
    <w:rsid w:val="000F7B59"/>
    <w:rsid w:val="0013515A"/>
    <w:rsid w:val="00161FE1"/>
    <w:rsid w:val="00165096"/>
    <w:rsid w:val="00184FC8"/>
    <w:rsid w:val="001B004F"/>
    <w:rsid w:val="00236149"/>
    <w:rsid w:val="00246338"/>
    <w:rsid w:val="00271BBB"/>
    <w:rsid w:val="002D4F5E"/>
    <w:rsid w:val="002F541F"/>
    <w:rsid w:val="0030403E"/>
    <w:rsid w:val="00306955"/>
    <w:rsid w:val="003314AF"/>
    <w:rsid w:val="00346376"/>
    <w:rsid w:val="00364969"/>
    <w:rsid w:val="00365C5C"/>
    <w:rsid w:val="00385C3C"/>
    <w:rsid w:val="003D08B1"/>
    <w:rsid w:val="003D42D5"/>
    <w:rsid w:val="003F4E46"/>
    <w:rsid w:val="003F5AE0"/>
    <w:rsid w:val="00405C71"/>
    <w:rsid w:val="004E32BB"/>
    <w:rsid w:val="004F632D"/>
    <w:rsid w:val="005072E9"/>
    <w:rsid w:val="005529A1"/>
    <w:rsid w:val="00554BE8"/>
    <w:rsid w:val="005A0D50"/>
    <w:rsid w:val="005B0D4E"/>
    <w:rsid w:val="005E1ABC"/>
    <w:rsid w:val="005E49E1"/>
    <w:rsid w:val="005F3E6D"/>
    <w:rsid w:val="00624AC6"/>
    <w:rsid w:val="00630ADE"/>
    <w:rsid w:val="00661CFF"/>
    <w:rsid w:val="006751A2"/>
    <w:rsid w:val="006920B2"/>
    <w:rsid w:val="00692BAD"/>
    <w:rsid w:val="006E3F7A"/>
    <w:rsid w:val="00767111"/>
    <w:rsid w:val="007B7C12"/>
    <w:rsid w:val="007C4DFD"/>
    <w:rsid w:val="00803098"/>
    <w:rsid w:val="00810461"/>
    <w:rsid w:val="008318E4"/>
    <w:rsid w:val="00863A47"/>
    <w:rsid w:val="0086783F"/>
    <w:rsid w:val="00885FA3"/>
    <w:rsid w:val="008A4B11"/>
    <w:rsid w:val="008C713B"/>
    <w:rsid w:val="00921863"/>
    <w:rsid w:val="00982FC7"/>
    <w:rsid w:val="00984DA6"/>
    <w:rsid w:val="009B2037"/>
    <w:rsid w:val="009D52F4"/>
    <w:rsid w:val="009F2D56"/>
    <w:rsid w:val="00A57E13"/>
    <w:rsid w:val="00A60802"/>
    <w:rsid w:val="00AA164B"/>
    <w:rsid w:val="00AD1F13"/>
    <w:rsid w:val="00AE404F"/>
    <w:rsid w:val="00B01288"/>
    <w:rsid w:val="00B02FAB"/>
    <w:rsid w:val="00BA397E"/>
    <w:rsid w:val="00BA5BD0"/>
    <w:rsid w:val="00BD7CA1"/>
    <w:rsid w:val="00C056F6"/>
    <w:rsid w:val="00C11DD9"/>
    <w:rsid w:val="00C20A1E"/>
    <w:rsid w:val="00C37461"/>
    <w:rsid w:val="00C751E1"/>
    <w:rsid w:val="00CC0A02"/>
    <w:rsid w:val="00CD3519"/>
    <w:rsid w:val="00D1417A"/>
    <w:rsid w:val="00D43422"/>
    <w:rsid w:val="00D678A0"/>
    <w:rsid w:val="00D72313"/>
    <w:rsid w:val="00D90E97"/>
    <w:rsid w:val="00DF431C"/>
    <w:rsid w:val="00DF4FE1"/>
    <w:rsid w:val="00E00A2F"/>
    <w:rsid w:val="00E3680C"/>
    <w:rsid w:val="00E940DA"/>
    <w:rsid w:val="00EA27A1"/>
    <w:rsid w:val="00EF4F8F"/>
    <w:rsid w:val="00F5502A"/>
    <w:rsid w:val="00FA0645"/>
    <w:rsid w:val="00FF27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973428"/>
  <w15:chartTrackingRefBased/>
  <w15:docId w15:val="{E8D2EDE0-AD60-4BC1-B371-1B00C68DFA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0A0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06955"/>
    <w:pPr>
      <w:ind w:left="720"/>
      <w:contextualSpacing/>
    </w:pPr>
  </w:style>
  <w:style w:type="paragraph" w:styleId="NoSpacing">
    <w:name w:val="No Spacing"/>
    <w:uiPriority w:val="1"/>
    <w:qFormat/>
    <w:rsid w:val="00306955"/>
    <w:pPr>
      <w:spacing w:after="0" w:line="240" w:lineRule="auto"/>
    </w:pPr>
  </w:style>
  <w:style w:type="table" w:styleId="TableGrid">
    <w:name w:val="Table Grid"/>
    <w:basedOn w:val="TableNormal"/>
    <w:uiPriority w:val="39"/>
    <w:rsid w:val="008678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C4DF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4DF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17</Words>
  <Characters>237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ha Taylor</dc:creator>
  <cp:keywords/>
  <dc:description/>
  <cp:lastModifiedBy>Taylor, Martha</cp:lastModifiedBy>
  <cp:revision>2</cp:revision>
  <cp:lastPrinted>2021-10-04T19:06:00Z</cp:lastPrinted>
  <dcterms:created xsi:type="dcterms:W3CDTF">2022-02-09T01:31:00Z</dcterms:created>
  <dcterms:modified xsi:type="dcterms:W3CDTF">2022-02-09T01:31:00Z</dcterms:modified>
</cp:coreProperties>
</file>